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C6A3F" w14:textId="77777777" w:rsidR="00AA3842" w:rsidRPr="00AA3842" w:rsidRDefault="00AA3842" w:rsidP="00AA3842">
      <w:pPr>
        <w:spacing w:after="0" w:line="480" w:lineRule="auto"/>
        <w:rPr>
          <w:rFonts w:ascii="Times New Roman" w:hAnsi="Times New Roman" w:cs="Times New Roman"/>
          <w:sz w:val="24"/>
          <w:szCs w:val="24"/>
        </w:rPr>
      </w:pPr>
      <w:r w:rsidRPr="00AA3842">
        <w:rPr>
          <w:rFonts w:ascii="Times New Roman" w:hAnsi="Times New Roman" w:cs="Times New Roman"/>
          <w:sz w:val="24"/>
          <w:szCs w:val="24"/>
        </w:rPr>
        <w:t>Ric Dizon</w:t>
      </w:r>
    </w:p>
    <w:p w14:paraId="5A54CC46" w14:textId="77777777" w:rsidR="00AA3842" w:rsidRPr="00AA3842" w:rsidRDefault="00AA3842" w:rsidP="00AA3842">
      <w:pPr>
        <w:spacing w:after="0" w:line="480" w:lineRule="auto"/>
        <w:rPr>
          <w:rFonts w:ascii="Times New Roman" w:hAnsi="Times New Roman" w:cs="Times New Roman"/>
          <w:sz w:val="24"/>
          <w:szCs w:val="24"/>
        </w:rPr>
      </w:pPr>
      <w:r w:rsidRPr="00AA3842">
        <w:rPr>
          <w:rFonts w:ascii="Times New Roman" w:hAnsi="Times New Roman" w:cs="Times New Roman"/>
          <w:sz w:val="24"/>
          <w:szCs w:val="24"/>
        </w:rPr>
        <w:t>Professor Michelle Pecheck, MS, RD</w:t>
      </w:r>
    </w:p>
    <w:p w14:paraId="022D8E06" w14:textId="77777777" w:rsidR="00AA3842" w:rsidRPr="00AA3842" w:rsidRDefault="00AA3842" w:rsidP="00AA3842">
      <w:pPr>
        <w:spacing w:after="0" w:line="480" w:lineRule="auto"/>
        <w:rPr>
          <w:rFonts w:ascii="Times New Roman" w:hAnsi="Times New Roman" w:cs="Times New Roman"/>
          <w:sz w:val="24"/>
          <w:szCs w:val="24"/>
        </w:rPr>
      </w:pPr>
      <w:r w:rsidRPr="00AA3842">
        <w:rPr>
          <w:rFonts w:ascii="Times New Roman" w:hAnsi="Times New Roman" w:cs="Times New Roman"/>
          <w:sz w:val="24"/>
          <w:szCs w:val="24"/>
        </w:rPr>
        <w:t>HM 370 – Exploring Sustainable Food Systems</w:t>
      </w:r>
    </w:p>
    <w:p w14:paraId="3F2C4568" w14:textId="3DC2D36A" w:rsidR="00A5210D" w:rsidRPr="00B336A4" w:rsidRDefault="00AA3842" w:rsidP="00AA3842">
      <w:pPr>
        <w:spacing w:after="0" w:line="480" w:lineRule="auto"/>
        <w:rPr>
          <w:rFonts w:ascii="Times New Roman" w:hAnsi="Times New Roman" w:cs="Times New Roman"/>
          <w:sz w:val="24"/>
          <w:szCs w:val="24"/>
        </w:rPr>
      </w:pPr>
      <w:r>
        <w:rPr>
          <w:rFonts w:ascii="Times New Roman" w:hAnsi="Times New Roman" w:cs="Times New Roman"/>
          <w:sz w:val="24"/>
          <w:szCs w:val="24"/>
        </w:rPr>
        <w:t>20 November</w:t>
      </w:r>
      <w:r w:rsidRPr="00AA3842">
        <w:rPr>
          <w:rFonts w:ascii="Times New Roman" w:hAnsi="Times New Roman" w:cs="Times New Roman"/>
          <w:sz w:val="24"/>
          <w:szCs w:val="24"/>
        </w:rPr>
        <w:t xml:space="preserve"> 2020</w:t>
      </w:r>
    </w:p>
    <w:p w14:paraId="206F7861" w14:textId="77777777" w:rsidR="00A5210D" w:rsidRPr="00B336A4" w:rsidRDefault="00805542" w:rsidP="00CF00E9">
      <w:pPr>
        <w:spacing w:after="0" w:line="480" w:lineRule="auto"/>
        <w:jc w:val="center"/>
        <w:rPr>
          <w:rFonts w:ascii="Times New Roman" w:hAnsi="Times New Roman" w:cs="Times New Roman"/>
          <w:sz w:val="24"/>
          <w:szCs w:val="24"/>
        </w:rPr>
      </w:pPr>
      <w:r w:rsidRPr="00B336A4">
        <w:rPr>
          <w:rFonts w:ascii="Times New Roman" w:hAnsi="Times New Roman" w:cs="Times New Roman"/>
          <w:sz w:val="24"/>
          <w:szCs w:val="24"/>
        </w:rPr>
        <w:t xml:space="preserve">Child Labor </w:t>
      </w:r>
      <w:r w:rsidR="00F541A6" w:rsidRPr="00B336A4">
        <w:rPr>
          <w:rFonts w:ascii="Times New Roman" w:hAnsi="Times New Roman" w:cs="Times New Roman"/>
          <w:sz w:val="24"/>
          <w:szCs w:val="24"/>
        </w:rPr>
        <w:t xml:space="preserve">and </w:t>
      </w:r>
      <w:r w:rsidR="008B3098" w:rsidRPr="00B336A4">
        <w:rPr>
          <w:rFonts w:ascii="Times New Roman" w:hAnsi="Times New Roman" w:cs="Times New Roman"/>
          <w:sz w:val="24"/>
          <w:szCs w:val="24"/>
        </w:rPr>
        <w:t xml:space="preserve">Recruiting the </w:t>
      </w:r>
      <w:r w:rsidR="004D70A0" w:rsidRPr="00B336A4">
        <w:rPr>
          <w:rFonts w:ascii="Times New Roman" w:hAnsi="Times New Roman" w:cs="Times New Roman"/>
          <w:sz w:val="24"/>
          <w:szCs w:val="24"/>
        </w:rPr>
        <w:t>Ex-Gang Members in Labor Force</w:t>
      </w:r>
    </w:p>
    <w:p w14:paraId="6F69F3A8" w14:textId="77777777" w:rsidR="008F3EB8" w:rsidRPr="00B336A4" w:rsidRDefault="008F3EB8" w:rsidP="00CF00E9">
      <w:pPr>
        <w:spacing w:after="0" w:line="480" w:lineRule="auto"/>
        <w:ind w:firstLine="720"/>
        <w:rPr>
          <w:rFonts w:ascii="Times New Roman" w:hAnsi="Times New Roman" w:cs="Times New Roman"/>
          <w:sz w:val="24"/>
          <w:szCs w:val="24"/>
        </w:rPr>
      </w:pPr>
      <w:r w:rsidRPr="00042E72">
        <w:rPr>
          <w:rFonts w:ascii="Times New Roman" w:hAnsi="Times New Roman" w:cs="Times New Roman"/>
          <w:i/>
          <w:iCs/>
          <w:sz w:val="24"/>
          <w:szCs w:val="24"/>
        </w:rPr>
        <w:t>The Price of Free</w:t>
      </w:r>
      <w:r w:rsidRPr="00B336A4">
        <w:rPr>
          <w:rFonts w:ascii="Times New Roman" w:hAnsi="Times New Roman" w:cs="Times New Roman"/>
          <w:sz w:val="24"/>
          <w:szCs w:val="24"/>
        </w:rPr>
        <w:t xml:space="preserve"> </w:t>
      </w:r>
      <w:r w:rsidR="00042E72">
        <w:rPr>
          <w:rFonts w:ascii="Times New Roman" w:hAnsi="Times New Roman" w:cs="Times New Roman"/>
          <w:sz w:val="24"/>
          <w:szCs w:val="24"/>
        </w:rPr>
        <w:t xml:space="preserve">focuses on </w:t>
      </w:r>
      <w:r w:rsidRPr="00B336A4">
        <w:rPr>
          <w:rFonts w:ascii="Times New Roman" w:hAnsi="Times New Roman" w:cs="Times New Roman"/>
          <w:sz w:val="24"/>
          <w:szCs w:val="24"/>
        </w:rPr>
        <w:t>Laureate Kailash Satyarthi, a Nobel Prize winner is fighting against child labor in India. The documentary covers various videos as Satyarthi rescues underage companies who are working at different big companies</w:t>
      </w:r>
      <w:r w:rsidR="00A5210D" w:rsidRPr="00B336A4">
        <w:rPr>
          <w:rFonts w:ascii="Times New Roman" w:hAnsi="Times New Roman" w:cs="Times New Roman"/>
          <w:sz w:val="24"/>
          <w:szCs w:val="24"/>
        </w:rPr>
        <w:t xml:space="preserve"> (</w:t>
      </w:r>
      <w:r w:rsidR="00CF00E9" w:rsidRPr="00B336A4">
        <w:rPr>
          <w:rFonts w:ascii="Times New Roman" w:hAnsi="Times New Roman" w:cs="Times New Roman"/>
          <w:sz w:val="24"/>
          <w:szCs w:val="24"/>
        </w:rPr>
        <w:t>SoulPancake</w:t>
      </w:r>
      <w:r w:rsidR="00A5210D" w:rsidRPr="00B336A4">
        <w:rPr>
          <w:rFonts w:ascii="Times New Roman" w:hAnsi="Times New Roman" w:cs="Times New Roman"/>
          <w:sz w:val="24"/>
          <w:szCs w:val="24"/>
        </w:rPr>
        <w:t>)</w:t>
      </w:r>
      <w:r w:rsidRPr="00B336A4">
        <w:rPr>
          <w:rFonts w:ascii="Times New Roman" w:hAnsi="Times New Roman" w:cs="Times New Roman"/>
          <w:sz w:val="24"/>
          <w:szCs w:val="24"/>
        </w:rPr>
        <w:t>. In the video, Satyarthi argues that India</w:t>
      </w:r>
      <w:r w:rsidR="00042E72">
        <w:rPr>
          <w:rFonts w:ascii="Times New Roman" w:hAnsi="Times New Roman" w:cs="Times New Roman"/>
          <w:sz w:val="24"/>
          <w:szCs w:val="24"/>
        </w:rPr>
        <w:t>’</w:t>
      </w:r>
      <w:r w:rsidRPr="00B336A4">
        <w:rPr>
          <w:rFonts w:ascii="Times New Roman" w:hAnsi="Times New Roman" w:cs="Times New Roman"/>
          <w:sz w:val="24"/>
          <w:szCs w:val="24"/>
        </w:rPr>
        <w:t>s poverty is a significant issue that sends the children to early labor as their parents cannot afford to educate them.</w:t>
      </w:r>
    </w:p>
    <w:p w14:paraId="4EB56CBD" w14:textId="77777777" w:rsidR="008F3EB8" w:rsidRPr="00B336A4" w:rsidRDefault="008F3EB8" w:rsidP="00CF00E9">
      <w:pPr>
        <w:spacing w:after="0" w:line="480" w:lineRule="auto"/>
        <w:ind w:firstLine="720"/>
        <w:rPr>
          <w:rFonts w:ascii="Times New Roman" w:hAnsi="Times New Roman" w:cs="Times New Roman"/>
          <w:sz w:val="24"/>
          <w:szCs w:val="24"/>
        </w:rPr>
      </w:pPr>
      <w:r w:rsidRPr="00B336A4">
        <w:rPr>
          <w:rFonts w:ascii="Times New Roman" w:hAnsi="Times New Roman" w:cs="Times New Roman"/>
          <w:sz w:val="24"/>
          <w:szCs w:val="24"/>
        </w:rPr>
        <w:t>Th</w:t>
      </w:r>
      <w:r w:rsidR="00CF00E9" w:rsidRPr="00B336A4">
        <w:rPr>
          <w:rFonts w:ascii="Times New Roman" w:hAnsi="Times New Roman" w:cs="Times New Roman"/>
          <w:sz w:val="24"/>
          <w:szCs w:val="24"/>
        </w:rPr>
        <w:t xml:space="preserve">e second </w:t>
      </w:r>
      <w:r w:rsidR="00B336A4" w:rsidRPr="00B336A4">
        <w:rPr>
          <w:rFonts w:ascii="Times New Roman" w:hAnsi="Times New Roman" w:cs="Times New Roman"/>
          <w:sz w:val="24"/>
          <w:szCs w:val="24"/>
        </w:rPr>
        <w:t>video covers</w:t>
      </w:r>
      <w:r w:rsidRPr="00B336A4">
        <w:rPr>
          <w:rFonts w:ascii="Times New Roman" w:hAnsi="Times New Roman" w:cs="Times New Roman"/>
          <w:sz w:val="24"/>
          <w:szCs w:val="24"/>
        </w:rPr>
        <w:t xml:space="preserve"> the stories of Broken Bread and Homeboy and Dough Girls Community Kinship transformation. These programs help ex-gang members, former drug addicts, and former prisoners to the labor force</w:t>
      </w:r>
      <w:r w:rsidR="004D70A0" w:rsidRPr="00B336A4">
        <w:rPr>
          <w:rFonts w:ascii="Times New Roman" w:hAnsi="Times New Roman" w:cs="Times New Roman"/>
          <w:i/>
          <w:iCs/>
          <w:sz w:val="24"/>
          <w:szCs w:val="24"/>
        </w:rPr>
        <w:t xml:space="preserve"> </w:t>
      </w:r>
      <w:r w:rsidR="004D70A0" w:rsidRPr="00B336A4">
        <w:rPr>
          <w:rFonts w:ascii="Times New Roman" w:hAnsi="Times New Roman" w:cs="Times New Roman"/>
          <w:iCs/>
          <w:sz w:val="24"/>
          <w:szCs w:val="24"/>
        </w:rPr>
        <w:t>(</w:t>
      </w:r>
      <w:r w:rsidR="00CF00E9" w:rsidRPr="00B336A4">
        <w:rPr>
          <w:rFonts w:ascii="Times New Roman" w:hAnsi="Times New Roman" w:cs="Times New Roman"/>
          <w:iCs/>
          <w:sz w:val="24"/>
          <w:szCs w:val="24"/>
        </w:rPr>
        <w:t>Tastemade</w:t>
      </w:r>
      <w:r w:rsidR="004D70A0" w:rsidRPr="00B336A4">
        <w:rPr>
          <w:rFonts w:ascii="Times New Roman" w:hAnsi="Times New Roman" w:cs="Times New Roman"/>
          <w:iCs/>
          <w:sz w:val="24"/>
          <w:szCs w:val="24"/>
        </w:rPr>
        <w:t>)</w:t>
      </w:r>
      <w:r w:rsidRPr="00B336A4">
        <w:rPr>
          <w:rFonts w:ascii="Times New Roman" w:hAnsi="Times New Roman" w:cs="Times New Roman"/>
          <w:sz w:val="24"/>
          <w:szCs w:val="24"/>
        </w:rPr>
        <w:t xml:space="preserve">. The video shows that the companies have gained popularity, and they are positively transforming </w:t>
      </w:r>
      <w:r w:rsidR="00042E72">
        <w:rPr>
          <w:rFonts w:ascii="Times New Roman" w:hAnsi="Times New Roman" w:cs="Times New Roman"/>
          <w:sz w:val="24"/>
          <w:szCs w:val="24"/>
        </w:rPr>
        <w:t xml:space="preserve">the lives of former </w:t>
      </w:r>
      <w:r w:rsidRPr="00B336A4">
        <w:rPr>
          <w:rFonts w:ascii="Times New Roman" w:hAnsi="Times New Roman" w:cs="Times New Roman"/>
          <w:sz w:val="24"/>
          <w:szCs w:val="24"/>
        </w:rPr>
        <w:t xml:space="preserve">criminals. Roy argues that instead of the government spending more on prisons and detaining prisoners, </w:t>
      </w:r>
      <w:r w:rsidR="00042E72">
        <w:rPr>
          <w:rFonts w:ascii="Times New Roman" w:hAnsi="Times New Roman" w:cs="Times New Roman"/>
          <w:sz w:val="24"/>
          <w:szCs w:val="24"/>
        </w:rPr>
        <w:t>they</w:t>
      </w:r>
      <w:r w:rsidRPr="00B336A4">
        <w:rPr>
          <w:rFonts w:ascii="Times New Roman" w:hAnsi="Times New Roman" w:cs="Times New Roman"/>
          <w:sz w:val="24"/>
          <w:szCs w:val="24"/>
        </w:rPr>
        <w:t xml:space="preserve"> should create job opportunities.</w:t>
      </w:r>
    </w:p>
    <w:p w14:paraId="2119807A" w14:textId="77777777" w:rsidR="00A5210D" w:rsidRPr="00B336A4" w:rsidRDefault="008F3EB8" w:rsidP="00CF00E9">
      <w:pPr>
        <w:spacing w:after="0" w:line="480" w:lineRule="auto"/>
        <w:ind w:firstLine="720"/>
        <w:rPr>
          <w:rFonts w:ascii="Times New Roman" w:hAnsi="Times New Roman" w:cs="Times New Roman"/>
          <w:sz w:val="24"/>
          <w:szCs w:val="24"/>
        </w:rPr>
      </w:pPr>
      <w:r w:rsidRPr="00B336A4">
        <w:rPr>
          <w:rFonts w:ascii="Times New Roman" w:hAnsi="Times New Roman" w:cs="Times New Roman"/>
          <w:sz w:val="24"/>
          <w:szCs w:val="24"/>
        </w:rPr>
        <w:t xml:space="preserve">These two videos explain how poverty can make people do bad practices. The primary reason </w:t>
      </w:r>
      <w:r w:rsidR="00042E72">
        <w:rPr>
          <w:rFonts w:ascii="Times New Roman" w:hAnsi="Times New Roman" w:cs="Times New Roman"/>
          <w:sz w:val="24"/>
          <w:szCs w:val="24"/>
        </w:rPr>
        <w:t>the</w:t>
      </w:r>
      <w:r w:rsidRPr="00B336A4">
        <w:rPr>
          <w:rFonts w:ascii="Times New Roman" w:hAnsi="Times New Roman" w:cs="Times New Roman"/>
          <w:sz w:val="24"/>
          <w:szCs w:val="24"/>
        </w:rPr>
        <w:t xml:space="preserve"> children perceive child labor as a good thing is because they are low, and they must work to provide basic needs like food. Likewise, poverty has been significantly linked to street gangs and drug businesses. The roles taken by Roy, Father Boyle, and Satyarthi are all beneficial to society. They volunteer to reform society by acting to help the disadvantaged groups. I agree with </w:t>
      </w:r>
      <w:r w:rsidR="00042E72">
        <w:rPr>
          <w:rFonts w:ascii="Times New Roman" w:hAnsi="Times New Roman" w:cs="Times New Roman"/>
          <w:sz w:val="24"/>
          <w:szCs w:val="24"/>
        </w:rPr>
        <w:t>the</w:t>
      </w:r>
      <w:r w:rsidRPr="00B336A4">
        <w:rPr>
          <w:rFonts w:ascii="Times New Roman" w:hAnsi="Times New Roman" w:cs="Times New Roman"/>
          <w:sz w:val="24"/>
          <w:szCs w:val="24"/>
        </w:rPr>
        <w:t xml:space="preserve"> video that the government needs to create jobs for ex-prisoners or otherwise, they will return to crime, which will lead to imprisonments. Many people can change others</w:t>
      </w:r>
      <w:r w:rsidR="00042E72">
        <w:rPr>
          <w:rFonts w:ascii="Times New Roman" w:hAnsi="Times New Roman" w:cs="Times New Roman"/>
          <w:sz w:val="24"/>
          <w:szCs w:val="24"/>
        </w:rPr>
        <w:t>’</w:t>
      </w:r>
      <w:r w:rsidRPr="00B336A4">
        <w:rPr>
          <w:rFonts w:ascii="Times New Roman" w:hAnsi="Times New Roman" w:cs="Times New Roman"/>
          <w:sz w:val="24"/>
          <w:szCs w:val="24"/>
        </w:rPr>
        <w:t xml:space="preserve"> lives and impact society positively but, instead, continue to allow </w:t>
      </w:r>
      <w:r w:rsidRPr="00B336A4">
        <w:rPr>
          <w:rFonts w:ascii="Times New Roman" w:hAnsi="Times New Roman" w:cs="Times New Roman"/>
          <w:sz w:val="24"/>
          <w:szCs w:val="24"/>
        </w:rPr>
        <w:lastRenderedPageBreak/>
        <w:t>wrong activities to occur in the community. For instance, instead of looking at how we can help ex-gang members, we continue to exclude them.</w:t>
      </w:r>
    </w:p>
    <w:p w14:paraId="6A629EC9" w14:textId="77777777" w:rsidR="00A5210D" w:rsidRPr="00B336A4" w:rsidRDefault="00A5210D" w:rsidP="00CF00E9">
      <w:pPr>
        <w:spacing w:after="0" w:line="480" w:lineRule="auto"/>
        <w:rPr>
          <w:rFonts w:ascii="Times New Roman" w:hAnsi="Times New Roman" w:cs="Times New Roman"/>
          <w:sz w:val="24"/>
          <w:szCs w:val="24"/>
        </w:rPr>
      </w:pPr>
      <w:r w:rsidRPr="00B336A4">
        <w:rPr>
          <w:rFonts w:ascii="Times New Roman" w:hAnsi="Times New Roman" w:cs="Times New Roman"/>
          <w:sz w:val="24"/>
          <w:szCs w:val="24"/>
        </w:rPr>
        <w:br w:type="page"/>
      </w:r>
    </w:p>
    <w:p w14:paraId="64727662" w14:textId="77777777" w:rsidR="001E13F3" w:rsidRPr="00B336A4" w:rsidRDefault="00A5210D" w:rsidP="00CF00E9">
      <w:pPr>
        <w:spacing w:after="0" w:line="480" w:lineRule="auto"/>
        <w:jc w:val="center"/>
        <w:rPr>
          <w:rFonts w:ascii="Times New Roman" w:hAnsi="Times New Roman" w:cs="Times New Roman"/>
          <w:sz w:val="24"/>
          <w:szCs w:val="24"/>
        </w:rPr>
      </w:pPr>
      <w:r w:rsidRPr="00B336A4">
        <w:rPr>
          <w:rFonts w:ascii="Times New Roman" w:hAnsi="Times New Roman" w:cs="Times New Roman"/>
          <w:sz w:val="24"/>
          <w:szCs w:val="24"/>
        </w:rPr>
        <w:t>Work</w:t>
      </w:r>
      <w:r w:rsidR="00CF00E9" w:rsidRPr="00B336A4">
        <w:rPr>
          <w:rFonts w:ascii="Times New Roman" w:hAnsi="Times New Roman" w:cs="Times New Roman"/>
          <w:sz w:val="24"/>
          <w:szCs w:val="24"/>
        </w:rPr>
        <w:t>s</w:t>
      </w:r>
      <w:r w:rsidRPr="00B336A4">
        <w:rPr>
          <w:rFonts w:ascii="Times New Roman" w:hAnsi="Times New Roman" w:cs="Times New Roman"/>
          <w:sz w:val="24"/>
          <w:szCs w:val="24"/>
        </w:rPr>
        <w:t xml:space="preserve"> Cited</w:t>
      </w:r>
    </w:p>
    <w:p w14:paraId="163486FD" w14:textId="77777777" w:rsidR="001E13F3" w:rsidRPr="00042E72" w:rsidRDefault="00CF00E9" w:rsidP="00B336A4">
      <w:pPr>
        <w:pStyle w:val="NormalWeb"/>
        <w:spacing w:before="0" w:beforeAutospacing="0" w:after="0" w:afterAutospacing="0" w:line="480" w:lineRule="auto"/>
        <w:ind w:left="720" w:hanging="720"/>
        <w:rPr>
          <w:color w:val="000000" w:themeColor="text1"/>
        </w:rPr>
      </w:pPr>
      <w:r w:rsidRPr="00B336A4">
        <w:t xml:space="preserve">SoulPancake. </w:t>
      </w:r>
      <w:r w:rsidR="00042E72">
        <w:t>“</w:t>
      </w:r>
      <w:r w:rsidRPr="00B336A4">
        <w:t>The Price of Free.</w:t>
      </w:r>
      <w:r w:rsidR="00042E72">
        <w:t>”</w:t>
      </w:r>
      <w:r w:rsidR="001E13F3" w:rsidRPr="00B336A4">
        <w:t xml:space="preserve"> </w:t>
      </w:r>
      <w:r w:rsidRPr="00B336A4">
        <w:rPr>
          <w:i/>
        </w:rPr>
        <w:t>YouTube</w:t>
      </w:r>
      <w:r w:rsidRPr="00B336A4">
        <w:t xml:space="preserve">, </w:t>
      </w:r>
      <w:r w:rsidR="001E13F3" w:rsidRPr="00B336A4">
        <w:t xml:space="preserve">27 Nov. 2018, </w:t>
      </w:r>
      <w:hyperlink r:id="rId6" w:history="1">
        <w:r w:rsidR="00042E72" w:rsidRPr="00042E72">
          <w:rPr>
            <w:rStyle w:val="Hyperlink"/>
            <w:color w:val="000000" w:themeColor="text1"/>
            <w:u w:val="none"/>
          </w:rPr>
          <w:t>https://www.youtube.com/watch?v=UsqKz1hd_CY&amp;feature=youtu.be</w:t>
        </w:r>
      </w:hyperlink>
      <w:r w:rsidR="00042E72">
        <w:rPr>
          <w:color w:val="000000" w:themeColor="text1"/>
        </w:rPr>
        <w:t>.</w:t>
      </w:r>
      <w:r w:rsidR="00042E72" w:rsidRPr="00042E72">
        <w:rPr>
          <w:color w:val="000000" w:themeColor="text1"/>
        </w:rPr>
        <w:t xml:space="preserve"> Accessed 17 Nov. 2020.</w:t>
      </w:r>
    </w:p>
    <w:p w14:paraId="782B5546" w14:textId="77777777" w:rsidR="00B336A4" w:rsidRPr="00042E72" w:rsidRDefault="00B336A4" w:rsidP="00042E72">
      <w:pPr>
        <w:pStyle w:val="NormalWeb"/>
        <w:spacing w:before="0" w:beforeAutospacing="0" w:after="0" w:afterAutospacing="0" w:line="480" w:lineRule="auto"/>
        <w:ind w:left="720" w:hanging="720"/>
        <w:rPr>
          <w:color w:val="000000" w:themeColor="text1"/>
        </w:rPr>
      </w:pPr>
      <w:r w:rsidRPr="00042E72">
        <w:rPr>
          <w:iCs/>
          <w:color w:val="000000" w:themeColor="text1"/>
        </w:rPr>
        <w:t xml:space="preserve">Tastemade. </w:t>
      </w:r>
      <w:r w:rsidR="00042E72">
        <w:rPr>
          <w:iCs/>
          <w:color w:val="000000" w:themeColor="text1"/>
        </w:rPr>
        <w:t>“</w:t>
      </w:r>
      <w:r w:rsidRPr="00042E72">
        <w:rPr>
          <w:iCs/>
          <w:color w:val="000000" w:themeColor="text1"/>
        </w:rPr>
        <w:t>HOMEBOY &amp; DOUGH GIRL</w:t>
      </w:r>
      <w:r w:rsidR="00042E72">
        <w:rPr>
          <w:iCs/>
          <w:color w:val="000000" w:themeColor="text1"/>
        </w:rPr>
        <w:t>’</w:t>
      </w:r>
      <w:r w:rsidRPr="00042E72">
        <w:rPr>
          <w:iCs/>
          <w:color w:val="000000" w:themeColor="text1"/>
        </w:rPr>
        <w:t>S Community of Kinship | Broken Bread w/Roy Choi, Episode 1: Transformation.</w:t>
      </w:r>
      <w:r w:rsidR="00042E72">
        <w:rPr>
          <w:iCs/>
          <w:color w:val="000000" w:themeColor="text1"/>
        </w:rPr>
        <w:t>”</w:t>
      </w:r>
      <w:r w:rsidRPr="00042E72">
        <w:rPr>
          <w:iCs/>
          <w:color w:val="000000" w:themeColor="text1"/>
        </w:rPr>
        <w:t xml:space="preserve"> </w:t>
      </w:r>
      <w:r w:rsidRPr="00042E72">
        <w:rPr>
          <w:i/>
          <w:iCs/>
          <w:color w:val="000000" w:themeColor="text1"/>
        </w:rPr>
        <w:t>YouTube</w:t>
      </w:r>
      <w:r w:rsidRPr="00042E72">
        <w:rPr>
          <w:iCs/>
          <w:color w:val="000000" w:themeColor="text1"/>
        </w:rPr>
        <w:t xml:space="preserve">, 5 May 2019, </w:t>
      </w:r>
      <w:hyperlink r:id="rId7" w:history="1">
        <w:r w:rsidR="00042E72" w:rsidRPr="00042E72">
          <w:rPr>
            <w:rStyle w:val="Hyperlink"/>
            <w:iCs/>
            <w:color w:val="000000" w:themeColor="text1"/>
            <w:u w:val="none"/>
          </w:rPr>
          <w:t>https://www.youtube.com/watch?v=jrV8WrqnyrM&amp;feature=youtu.be</w:t>
        </w:r>
      </w:hyperlink>
      <w:r w:rsidR="00042E72">
        <w:rPr>
          <w:iCs/>
          <w:color w:val="000000" w:themeColor="text1"/>
        </w:rPr>
        <w:t>.</w:t>
      </w:r>
      <w:r w:rsidR="00042E72" w:rsidRPr="00042E72">
        <w:rPr>
          <w:iCs/>
          <w:color w:val="000000" w:themeColor="text1"/>
        </w:rPr>
        <w:t xml:space="preserve"> </w:t>
      </w:r>
      <w:r w:rsidR="00042E72" w:rsidRPr="00042E72">
        <w:rPr>
          <w:color w:val="000000" w:themeColor="text1"/>
        </w:rPr>
        <w:t>Accessed 17 Nov. 2020.</w:t>
      </w:r>
    </w:p>
    <w:sectPr w:rsidR="00B336A4" w:rsidRPr="00042E72" w:rsidSect="00E21B25">
      <w:headerReference w:type="default" r:id="rId8"/>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B4D33" w14:textId="77777777" w:rsidR="0075099A" w:rsidRDefault="0075099A" w:rsidP="004D70A0">
      <w:pPr>
        <w:spacing w:after="0" w:line="240" w:lineRule="auto"/>
      </w:pPr>
      <w:r>
        <w:separator/>
      </w:r>
    </w:p>
  </w:endnote>
  <w:endnote w:type="continuationSeparator" w:id="0">
    <w:p w14:paraId="5D111024" w14:textId="77777777" w:rsidR="0075099A" w:rsidRDefault="0075099A" w:rsidP="004D7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2DCA2" w14:textId="77777777" w:rsidR="0075099A" w:rsidRDefault="0075099A" w:rsidP="004D70A0">
      <w:pPr>
        <w:spacing w:after="0" w:line="240" w:lineRule="auto"/>
      </w:pPr>
      <w:r>
        <w:separator/>
      </w:r>
    </w:p>
  </w:footnote>
  <w:footnote w:type="continuationSeparator" w:id="0">
    <w:p w14:paraId="6914273F" w14:textId="77777777" w:rsidR="0075099A" w:rsidRDefault="0075099A" w:rsidP="004D70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B8BFB" w14:textId="79F761AC" w:rsidR="004D70A0" w:rsidRPr="00CF00E9" w:rsidRDefault="00AA3842" w:rsidP="00CF00E9">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Dizon</w:t>
    </w:r>
    <w:r w:rsidR="004D70A0" w:rsidRPr="004D70A0">
      <w:rPr>
        <w:rFonts w:ascii="Times New Roman" w:hAnsi="Times New Roman" w:cs="Times New Roman"/>
        <w:sz w:val="24"/>
        <w:szCs w:val="24"/>
      </w:rPr>
      <w:t xml:space="preserve"> </w:t>
    </w:r>
    <w:sdt>
      <w:sdtPr>
        <w:rPr>
          <w:rFonts w:ascii="Times New Roman" w:hAnsi="Times New Roman" w:cs="Times New Roman"/>
          <w:sz w:val="24"/>
          <w:szCs w:val="24"/>
        </w:rPr>
        <w:id w:val="-429358248"/>
        <w:docPartObj>
          <w:docPartGallery w:val="Page Numbers (Top of Page)"/>
          <w:docPartUnique/>
        </w:docPartObj>
      </w:sdtPr>
      <w:sdtEndPr>
        <w:rPr>
          <w:noProof/>
        </w:rPr>
      </w:sdtEndPr>
      <w:sdtContent>
        <w:r w:rsidR="004D70A0" w:rsidRPr="004D70A0">
          <w:rPr>
            <w:rFonts w:ascii="Times New Roman" w:hAnsi="Times New Roman" w:cs="Times New Roman"/>
            <w:sz w:val="24"/>
            <w:szCs w:val="24"/>
          </w:rPr>
          <w:fldChar w:fldCharType="begin"/>
        </w:r>
        <w:r w:rsidR="004D70A0" w:rsidRPr="004D70A0">
          <w:rPr>
            <w:rFonts w:ascii="Times New Roman" w:hAnsi="Times New Roman" w:cs="Times New Roman"/>
            <w:sz w:val="24"/>
            <w:szCs w:val="24"/>
          </w:rPr>
          <w:instrText xml:space="preserve"> PAGE   \* MERGEFORMAT </w:instrText>
        </w:r>
        <w:r w:rsidR="004D70A0" w:rsidRPr="004D70A0">
          <w:rPr>
            <w:rFonts w:ascii="Times New Roman" w:hAnsi="Times New Roman" w:cs="Times New Roman"/>
            <w:sz w:val="24"/>
            <w:szCs w:val="24"/>
          </w:rPr>
          <w:fldChar w:fldCharType="separate"/>
        </w:r>
        <w:r w:rsidR="00B336A4">
          <w:rPr>
            <w:rFonts w:ascii="Times New Roman" w:hAnsi="Times New Roman" w:cs="Times New Roman"/>
            <w:noProof/>
            <w:sz w:val="24"/>
            <w:szCs w:val="24"/>
          </w:rPr>
          <w:t>3</w:t>
        </w:r>
        <w:r w:rsidR="004D70A0" w:rsidRPr="004D70A0">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zOyNLYwNjSyMLVU0lEKTi0uzszPAykwrgUA1UEEUSwAAAA="/>
  </w:docVars>
  <w:rsids>
    <w:rsidRoot w:val="00E21B25"/>
    <w:rsid w:val="00000AED"/>
    <w:rsid w:val="00005C1A"/>
    <w:rsid w:val="00042E72"/>
    <w:rsid w:val="0004348C"/>
    <w:rsid w:val="000604B3"/>
    <w:rsid w:val="00061B74"/>
    <w:rsid w:val="000808E4"/>
    <w:rsid w:val="000C4B64"/>
    <w:rsid w:val="001035A8"/>
    <w:rsid w:val="00115702"/>
    <w:rsid w:val="00160378"/>
    <w:rsid w:val="00161BC4"/>
    <w:rsid w:val="00175C5E"/>
    <w:rsid w:val="001B11C8"/>
    <w:rsid w:val="001C20AC"/>
    <w:rsid w:val="001D4019"/>
    <w:rsid w:val="001E13F3"/>
    <w:rsid w:val="0022532C"/>
    <w:rsid w:val="00233085"/>
    <w:rsid w:val="002B43E0"/>
    <w:rsid w:val="00323B91"/>
    <w:rsid w:val="00335019"/>
    <w:rsid w:val="00346985"/>
    <w:rsid w:val="003532CE"/>
    <w:rsid w:val="00364822"/>
    <w:rsid w:val="003731B0"/>
    <w:rsid w:val="003746F6"/>
    <w:rsid w:val="00377B22"/>
    <w:rsid w:val="003A2721"/>
    <w:rsid w:val="003C2BF5"/>
    <w:rsid w:val="00430F8C"/>
    <w:rsid w:val="00454D59"/>
    <w:rsid w:val="00463F0E"/>
    <w:rsid w:val="00472081"/>
    <w:rsid w:val="004D44AF"/>
    <w:rsid w:val="004D70A0"/>
    <w:rsid w:val="0051409D"/>
    <w:rsid w:val="00514B28"/>
    <w:rsid w:val="00515691"/>
    <w:rsid w:val="00534D8F"/>
    <w:rsid w:val="00541705"/>
    <w:rsid w:val="00594AE1"/>
    <w:rsid w:val="005B0804"/>
    <w:rsid w:val="005B6D86"/>
    <w:rsid w:val="005E520E"/>
    <w:rsid w:val="00647824"/>
    <w:rsid w:val="00687DBC"/>
    <w:rsid w:val="006A7ECC"/>
    <w:rsid w:val="006B0FE6"/>
    <w:rsid w:val="006B5AB5"/>
    <w:rsid w:val="006E29FB"/>
    <w:rsid w:val="006E422A"/>
    <w:rsid w:val="00706813"/>
    <w:rsid w:val="007302EA"/>
    <w:rsid w:val="0073410C"/>
    <w:rsid w:val="0073794D"/>
    <w:rsid w:val="0075099A"/>
    <w:rsid w:val="0076534E"/>
    <w:rsid w:val="007A68FA"/>
    <w:rsid w:val="00805542"/>
    <w:rsid w:val="00832A23"/>
    <w:rsid w:val="00865EEF"/>
    <w:rsid w:val="00890DE0"/>
    <w:rsid w:val="008B3098"/>
    <w:rsid w:val="008D340A"/>
    <w:rsid w:val="008F3EB8"/>
    <w:rsid w:val="00946217"/>
    <w:rsid w:val="00993C23"/>
    <w:rsid w:val="009965D7"/>
    <w:rsid w:val="009B26CF"/>
    <w:rsid w:val="009C0FE6"/>
    <w:rsid w:val="00A17A08"/>
    <w:rsid w:val="00A411D1"/>
    <w:rsid w:val="00A45356"/>
    <w:rsid w:val="00A50F11"/>
    <w:rsid w:val="00A5210D"/>
    <w:rsid w:val="00A64054"/>
    <w:rsid w:val="00AA3842"/>
    <w:rsid w:val="00AD7875"/>
    <w:rsid w:val="00B336A4"/>
    <w:rsid w:val="00B62DC1"/>
    <w:rsid w:val="00BB1856"/>
    <w:rsid w:val="00C170A5"/>
    <w:rsid w:val="00C27504"/>
    <w:rsid w:val="00C52501"/>
    <w:rsid w:val="00C56885"/>
    <w:rsid w:val="00C8574C"/>
    <w:rsid w:val="00C93A87"/>
    <w:rsid w:val="00CF00E9"/>
    <w:rsid w:val="00D16F2F"/>
    <w:rsid w:val="00D22F07"/>
    <w:rsid w:val="00D71257"/>
    <w:rsid w:val="00D81643"/>
    <w:rsid w:val="00DA07F0"/>
    <w:rsid w:val="00DD327C"/>
    <w:rsid w:val="00DE4DF7"/>
    <w:rsid w:val="00DF1AE2"/>
    <w:rsid w:val="00DF254F"/>
    <w:rsid w:val="00E048F7"/>
    <w:rsid w:val="00E15FA5"/>
    <w:rsid w:val="00E1737F"/>
    <w:rsid w:val="00E21B25"/>
    <w:rsid w:val="00E25C45"/>
    <w:rsid w:val="00EB5EED"/>
    <w:rsid w:val="00F03DBE"/>
    <w:rsid w:val="00F14283"/>
    <w:rsid w:val="00F541A6"/>
    <w:rsid w:val="00F6003F"/>
    <w:rsid w:val="00F74ADF"/>
    <w:rsid w:val="00FA1702"/>
    <w:rsid w:val="00FC33A2"/>
    <w:rsid w:val="00FE49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A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1B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B25"/>
    <w:rPr>
      <w:rFonts w:ascii="Tahoma" w:hAnsi="Tahoma" w:cs="Tahoma"/>
      <w:sz w:val="16"/>
      <w:szCs w:val="16"/>
    </w:rPr>
  </w:style>
  <w:style w:type="paragraph" w:styleId="NormalWeb">
    <w:name w:val="Normal (Web)"/>
    <w:basedOn w:val="Normal"/>
    <w:uiPriority w:val="99"/>
    <w:semiHidden/>
    <w:unhideWhenUsed/>
    <w:rsid w:val="00A5210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70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70A0"/>
  </w:style>
  <w:style w:type="paragraph" w:styleId="Footer">
    <w:name w:val="footer"/>
    <w:basedOn w:val="Normal"/>
    <w:link w:val="FooterChar"/>
    <w:uiPriority w:val="99"/>
    <w:unhideWhenUsed/>
    <w:rsid w:val="004D70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70A0"/>
  </w:style>
  <w:style w:type="character" w:styleId="Hyperlink">
    <w:name w:val="Hyperlink"/>
    <w:basedOn w:val="DefaultParagraphFont"/>
    <w:uiPriority w:val="99"/>
    <w:unhideWhenUsed/>
    <w:rsid w:val="00042E72"/>
    <w:rPr>
      <w:color w:val="0000FF" w:themeColor="hyperlink"/>
      <w:u w:val="single"/>
    </w:rPr>
  </w:style>
  <w:style w:type="character" w:styleId="UnresolvedMention">
    <w:name w:val="Unresolved Mention"/>
    <w:basedOn w:val="DefaultParagraphFont"/>
    <w:uiPriority w:val="99"/>
    <w:semiHidden/>
    <w:unhideWhenUsed/>
    <w:rsid w:val="00042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260017">
      <w:bodyDiv w:val="1"/>
      <w:marLeft w:val="0"/>
      <w:marRight w:val="0"/>
      <w:marTop w:val="0"/>
      <w:marBottom w:val="0"/>
      <w:divBdr>
        <w:top w:val="none" w:sz="0" w:space="0" w:color="auto"/>
        <w:left w:val="none" w:sz="0" w:space="0" w:color="auto"/>
        <w:bottom w:val="none" w:sz="0" w:space="0" w:color="auto"/>
        <w:right w:val="none" w:sz="0" w:space="0" w:color="auto"/>
      </w:divBdr>
    </w:div>
    <w:div w:id="213641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youtube.com/watch?v=jrV8WrqnyrM&amp;feature=youtu.b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UsqKz1hd_CY&amp;feature=youtu.b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20-11-17T06:00:00Z</cp:lastPrinted>
  <dcterms:created xsi:type="dcterms:W3CDTF">2020-11-17T16:32:00Z</dcterms:created>
  <dcterms:modified xsi:type="dcterms:W3CDTF">2020-11-17T16:34:00Z</dcterms:modified>
</cp:coreProperties>
</file>